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0CA2E" w14:textId="4A4DEA9E" w:rsidR="00523EA0" w:rsidRDefault="006D1767">
      <w:pPr>
        <w:rPr>
          <w:rFonts w:asciiTheme="majorHAnsi" w:hAnsiTheme="majorHAnsi"/>
          <w:b/>
          <w:bCs/>
          <w:sz w:val="32"/>
          <w:szCs w:val="32"/>
        </w:rPr>
      </w:pPr>
      <w:r w:rsidRPr="006D1767">
        <w:rPr>
          <w:rFonts w:asciiTheme="majorHAnsi" w:hAnsiTheme="majorHAnsi"/>
          <w:b/>
          <w:bCs/>
          <w:sz w:val="32"/>
          <w:szCs w:val="32"/>
        </w:rPr>
        <w:t>Assignment Module 9 Report:</w:t>
      </w:r>
    </w:p>
    <w:p w14:paraId="1042133F" w14:textId="2697625C" w:rsidR="006D1767" w:rsidRDefault="006D1767">
      <w:pPr>
        <w:rPr>
          <w:rFonts w:cstheme="minorHAnsi"/>
          <w:sz w:val="24"/>
          <w:szCs w:val="24"/>
        </w:rPr>
      </w:pPr>
      <w:r w:rsidRPr="006D1767">
        <w:rPr>
          <w:rFonts w:cstheme="minorHAnsi"/>
          <w:sz w:val="24"/>
          <w:szCs w:val="24"/>
        </w:rPr>
        <w:t xml:space="preserve">To do this project </w:t>
      </w:r>
      <w:r>
        <w:rPr>
          <w:rFonts w:cstheme="minorHAnsi"/>
          <w:sz w:val="24"/>
          <w:szCs w:val="24"/>
        </w:rPr>
        <w:t xml:space="preserve">I choose a bootstrap template and converted it into a </w:t>
      </w:r>
      <w:r w:rsidR="00907C5A">
        <w:rPr>
          <w:rFonts w:cstheme="minorHAnsi"/>
          <w:sz w:val="24"/>
          <w:szCs w:val="24"/>
        </w:rPr>
        <w:t>part-by-part</w:t>
      </w:r>
      <w:r>
        <w:rPr>
          <w:rFonts w:cstheme="minorHAnsi"/>
          <w:sz w:val="24"/>
          <w:szCs w:val="24"/>
        </w:rPr>
        <w:t xml:space="preserve"> PHP adopted theme. </w:t>
      </w:r>
    </w:p>
    <w:p w14:paraId="706751DD" w14:textId="0512897B" w:rsidR="006D1767" w:rsidRDefault="006D176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Home page contains a Slider and various blocks that shows Blog posts, featured posts and Category wise featured posts. </w:t>
      </w:r>
    </w:p>
    <w:p w14:paraId="3330F22D" w14:textId="77C76E8D" w:rsidR="006D1767" w:rsidRDefault="006D1767">
      <w:pPr>
        <w:rPr>
          <w:rFonts w:cstheme="minorHAnsi"/>
          <w:sz w:val="24"/>
          <w:szCs w:val="24"/>
        </w:rPr>
      </w:pPr>
    </w:p>
    <w:p w14:paraId="38E91EFE" w14:textId="65E8C77D" w:rsidR="006D1767" w:rsidRDefault="006D176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log page is showing all the blog posts according to the requirements. There is also a sidebar with Search option, Categories, tags </w:t>
      </w:r>
      <w:r w:rsidR="00907C5A">
        <w:rPr>
          <w:rFonts w:cstheme="minorHAnsi"/>
          <w:sz w:val="24"/>
          <w:szCs w:val="24"/>
        </w:rPr>
        <w:t>etc.</w:t>
      </w:r>
    </w:p>
    <w:p w14:paraId="1444953B" w14:textId="261DB294" w:rsidR="006D1767" w:rsidRDefault="006D1767">
      <w:pPr>
        <w:rPr>
          <w:rFonts w:cstheme="minorHAnsi"/>
          <w:sz w:val="24"/>
          <w:szCs w:val="24"/>
        </w:rPr>
      </w:pPr>
    </w:p>
    <w:p w14:paraId="5C58AFCE" w14:textId="0261AF1E" w:rsidR="006D1767" w:rsidRDefault="006D176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Single blog post showing a full blog post. With images, </w:t>
      </w:r>
      <w:r w:rsidR="00907C5A">
        <w:rPr>
          <w:rFonts w:cstheme="minorHAnsi"/>
          <w:sz w:val="24"/>
          <w:szCs w:val="24"/>
        </w:rPr>
        <w:t>publish</w:t>
      </w:r>
      <w:r>
        <w:rPr>
          <w:rFonts w:cstheme="minorHAnsi"/>
          <w:sz w:val="24"/>
          <w:szCs w:val="24"/>
        </w:rPr>
        <w:t xml:space="preserve"> date, Author info and Sharing buttons. There is also a comment section at the bottom of the page. The single blog post also has the same sidebar options as Blog.</w:t>
      </w:r>
    </w:p>
    <w:p w14:paraId="2DF0B0D6" w14:textId="05BCBDFD" w:rsidR="006D1767" w:rsidRDefault="006D1767">
      <w:pPr>
        <w:rPr>
          <w:rFonts w:cstheme="minorHAnsi"/>
          <w:sz w:val="24"/>
          <w:szCs w:val="24"/>
        </w:rPr>
      </w:pPr>
    </w:p>
    <w:p w14:paraId="34D147E3" w14:textId="45BE38C4" w:rsidR="006D1767" w:rsidRDefault="006D176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Contact us page is showing the contact form and on submission shows a success message. </w:t>
      </w:r>
    </w:p>
    <w:p w14:paraId="2D94A234" w14:textId="3A1F670E" w:rsidR="006D1767" w:rsidRDefault="006D1767">
      <w:pPr>
        <w:rPr>
          <w:rFonts w:cstheme="minorHAnsi"/>
          <w:sz w:val="24"/>
          <w:szCs w:val="24"/>
        </w:rPr>
      </w:pPr>
    </w:p>
    <w:p w14:paraId="61C14678" w14:textId="032715C1" w:rsidR="006D1767" w:rsidRPr="006D1767" w:rsidRDefault="006D176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was confused at first </w:t>
      </w:r>
      <w:r w:rsidR="00C917C6" w:rsidRPr="00C917C6">
        <w:rPr>
          <w:rFonts w:cstheme="minorHAnsi"/>
          <w:sz w:val="24"/>
          <w:szCs w:val="24"/>
        </w:rPr>
        <w:t xml:space="preserve">whether </w:t>
      </w:r>
      <w:r>
        <w:rPr>
          <w:rFonts w:cstheme="minorHAnsi"/>
          <w:sz w:val="24"/>
          <w:szCs w:val="24"/>
        </w:rPr>
        <w:t xml:space="preserve">I </w:t>
      </w:r>
      <w:proofErr w:type="gramStart"/>
      <w:r>
        <w:rPr>
          <w:rFonts w:cstheme="minorHAnsi"/>
          <w:sz w:val="24"/>
          <w:szCs w:val="24"/>
        </w:rPr>
        <w:t>have to</w:t>
      </w:r>
      <w:proofErr w:type="gramEnd"/>
      <w:r>
        <w:rPr>
          <w:rFonts w:cstheme="minorHAnsi"/>
          <w:sz w:val="24"/>
          <w:szCs w:val="24"/>
        </w:rPr>
        <w:t xml:space="preserve"> make this project dynamic or not. </w:t>
      </w:r>
      <w:r w:rsidR="00C917C6">
        <w:rPr>
          <w:rFonts w:cstheme="minorHAnsi"/>
          <w:sz w:val="24"/>
          <w:szCs w:val="24"/>
        </w:rPr>
        <w:t>But after clearing that up I choose a template and just converted it to meet the project requirements. I did not face any big issues with this design project.</w:t>
      </w:r>
    </w:p>
    <w:sectPr w:rsidR="006D1767" w:rsidRPr="006D17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O2NDU1MjAxMjVU0lEKTi0uzszPAykwqgUA+69GBiwAAAA="/>
  </w:docVars>
  <w:rsids>
    <w:rsidRoot w:val="00183047"/>
    <w:rsid w:val="00183047"/>
    <w:rsid w:val="0059268E"/>
    <w:rsid w:val="006D1767"/>
    <w:rsid w:val="00907C5A"/>
    <w:rsid w:val="00C917C6"/>
    <w:rsid w:val="00CF4C87"/>
    <w:rsid w:val="00E02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DD6FE"/>
  <w15:chartTrackingRefBased/>
  <w15:docId w15:val="{BA85521F-59AD-45A7-BF17-23FB2CBF9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</dc:creator>
  <cp:keywords/>
  <dc:description/>
  <cp:lastModifiedBy>asif</cp:lastModifiedBy>
  <cp:revision>3</cp:revision>
  <dcterms:created xsi:type="dcterms:W3CDTF">2023-04-04T10:06:00Z</dcterms:created>
  <dcterms:modified xsi:type="dcterms:W3CDTF">2023-04-04T10:19:00Z</dcterms:modified>
</cp:coreProperties>
</file>